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CD695D">
      <w:pPr>
        <w:pStyle w:val="Heading2"/>
      </w:pPr>
      <w:bookmarkStart w:id="0" w:name="_GoBack"/>
      <w:bookmarkEnd w:id="0"/>
      <w:r>
        <w:t>Druggable_nucleosome</w:t>
      </w:r>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lastRenderedPageBreak/>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F1099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BF3E0" w14:textId="77777777" w:rsidR="008B444B" w:rsidRDefault="008B444B" w:rsidP="00CD695D">
      <w:r>
        <w:separator/>
      </w:r>
    </w:p>
  </w:endnote>
  <w:endnote w:type="continuationSeparator" w:id="0">
    <w:p w14:paraId="0436BFC0" w14:textId="77777777" w:rsidR="008B444B" w:rsidRDefault="008B444B"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4EF94" w14:textId="77777777" w:rsidR="008B444B" w:rsidRDefault="008B444B" w:rsidP="00CD695D">
      <w:r>
        <w:separator/>
      </w:r>
    </w:p>
  </w:footnote>
  <w:footnote w:type="continuationSeparator" w:id="0">
    <w:p w14:paraId="5254D542" w14:textId="77777777" w:rsidR="008B444B" w:rsidRDefault="008B444B"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4E29B3"/>
    <w:rsid w:val="00590D07"/>
    <w:rsid w:val="00784D58"/>
    <w:rsid w:val="008B444B"/>
    <w:rsid w:val="008D6863"/>
    <w:rsid w:val="00983BEA"/>
    <w:rsid w:val="00B86B75"/>
    <w:rsid w:val="00BC48D5"/>
    <w:rsid w:val="00BD15A6"/>
    <w:rsid w:val="00C36279"/>
    <w:rsid w:val="00CD695D"/>
    <w:rsid w:val="00D95709"/>
    <w:rsid w:val="00E315A3"/>
    <w:rsid w:val="00F1099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4</cp:revision>
  <dcterms:created xsi:type="dcterms:W3CDTF">2016-10-29T13:38:00Z</dcterms:created>
  <dcterms:modified xsi:type="dcterms:W3CDTF">2017-02-09T16:56:00Z</dcterms:modified>
</cp:coreProperties>
</file>